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0D73" w14:textId="29CFA987" w:rsidR="00C5734C" w:rsidRPr="00232905" w:rsidRDefault="00FC53EE" w:rsidP="00EE5939">
      <w:pPr>
        <w:pBdr>
          <w:bottom w:val="single" w:sz="12" w:space="1" w:color="auto"/>
        </w:pBdr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Hemanth</w:t>
      </w:r>
      <w:r w:rsidR="004C4A89" w:rsidRPr="00232905">
        <w:rPr>
          <w:b/>
          <w:caps/>
          <w:sz w:val="28"/>
          <w:szCs w:val="28"/>
        </w:rPr>
        <w:t xml:space="preserve"> </w:t>
      </w:r>
      <w:r>
        <w:rPr>
          <w:b/>
          <w:caps/>
          <w:sz w:val="28"/>
          <w:szCs w:val="28"/>
        </w:rPr>
        <w:t>yarlagadda</w:t>
      </w:r>
    </w:p>
    <w:p w14:paraId="0E730E18" w14:textId="1E085892" w:rsidR="00870C9D" w:rsidRPr="00870C9D" w:rsidRDefault="00A34BBC" w:rsidP="00870C9D">
      <w:pPr>
        <w:pStyle w:val="ListBullet"/>
        <w:numPr>
          <w:ilvl w:val="0"/>
          <w:numId w:val="0"/>
        </w:numPr>
        <w:ind w:left="360" w:hanging="360"/>
        <w:jc w:val="both"/>
        <w:rPr>
          <w:rFonts w:ascii="Arial" w:hAnsi="Arial" w:cs="Arial"/>
          <w:vanish/>
          <w:sz w:val="16"/>
          <w:szCs w:val="16"/>
        </w:rPr>
      </w:pPr>
      <w:r w:rsidRPr="001F15F9">
        <w:rPr>
          <w:rFonts w:asciiTheme="minorHAnsi" w:hAnsiTheme="minorHAnsi" w:cstheme="minorHAnsi"/>
          <w:bCs/>
        </w:rPr>
        <w:t>▪</w:t>
      </w:r>
      <w:r w:rsidR="00464A82">
        <w:rPr>
          <w:rFonts w:asciiTheme="minorHAnsi" w:hAnsiTheme="minorHAnsi" w:cstheme="minorHAnsi"/>
          <w:bCs/>
        </w:rPr>
        <w:t>+1 (</w:t>
      </w:r>
      <w:r w:rsidR="000D6BC6">
        <w:rPr>
          <w:rFonts w:asciiTheme="minorHAnsi" w:hAnsiTheme="minorHAnsi" w:cstheme="minorHAnsi"/>
          <w:bCs/>
        </w:rPr>
        <w:t>201</w:t>
      </w:r>
      <w:r w:rsidR="00464A82">
        <w:rPr>
          <w:rFonts w:asciiTheme="minorHAnsi" w:hAnsiTheme="minorHAnsi" w:cstheme="minorHAnsi"/>
          <w:bCs/>
        </w:rPr>
        <w:t xml:space="preserve">) </w:t>
      </w:r>
      <w:r w:rsidR="000D6BC6">
        <w:rPr>
          <w:rFonts w:asciiTheme="minorHAnsi" w:hAnsiTheme="minorHAnsi" w:cstheme="minorHAnsi"/>
          <w:bCs/>
        </w:rPr>
        <w:t>736-0748</w:t>
      </w:r>
      <w:r w:rsidR="004B4D9E" w:rsidRPr="001F15F9">
        <w:rPr>
          <w:rFonts w:asciiTheme="minorHAnsi" w:hAnsiTheme="minorHAnsi" w:cstheme="minorHAnsi"/>
          <w:bCs/>
        </w:rPr>
        <w:t xml:space="preserve">             </w:t>
      </w:r>
      <w:r w:rsidR="003B6262" w:rsidRPr="001F15F9">
        <w:rPr>
          <w:rFonts w:asciiTheme="minorHAnsi" w:hAnsiTheme="minorHAnsi" w:cstheme="minorHAnsi"/>
          <w:bCs/>
        </w:rPr>
        <w:t xml:space="preserve"> </w:t>
      </w:r>
      <w:r w:rsidR="00470E5E" w:rsidRPr="001F15F9">
        <w:rPr>
          <w:rFonts w:asciiTheme="minorHAnsi" w:hAnsiTheme="minorHAnsi" w:cstheme="minorHAnsi"/>
          <w:bCs/>
        </w:rPr>
        <w:t>▪</w:t>
      </w:r>
      <w:r w:rsidR="00E77457">
        <w:rPr>
          <w:rFonts w:asciiTheme="minorHAnsi" w:hAnsiTheme="minorHAnsi" w:cstheme="minorHAnsi"/>
          <w:bCs/>
        </w:rPr>
        <w:t>hemanthyarlagadda96@gmail.com</w:t>
      </w:r>
      <w:r w:rsidR="006D6A91">
        <w:rPr>
          <w:rFonts w:asciiTheme="minorHAnsi" w:hAnsiTheme="minorHAnsi" w:cstheme="minorHAnsi"/>
          <w:bCs/>
        </w:rPr>
        <w:t xml:space="preserve">   </w:t>
      </w:r>
      <w:r w:rsidR="00870C9D">
        <w:rPr>
          <w:rFonts w:asciiTheme="minorHAnsi" w:hAnsiTheme="minorHAnsi" w:cstheme="minorHAnsi"/>
          <w:bCs/>
        </w:rPr>
        <w:t xml:space="preserve">             </w:t>
      </w:r>
      <w:r w:rsidR="00870C9D" w:rsidRPr="00870C9D">
        <w:rPr>
          <w:rFonts w:ascii="Arial" w:hAnsi="Arial" w:cs="Arial"/>
          <w:vanish/>
          <w:sz w:val="16"/>
          <w:szCs w:val="16"/>
        </w:rPr>
        <w:t>Top of Form</w:t>
      </w:r>
    </w:p>
    <w:p w14:paraId="1667102D" w14:textId="6FF3C55F" w:rsidR="00870C9D" w:rsidRPr="00870C9D" w:rsidRDefault="00870C9D" w:rsidP="00870C9D">
      <w:pPr>
        <w:textAlignment w:val="baseline"/>
        <w:rPr>
          <w:szCs w:val="24"/>
        </w:rPr>
      </w:pPr>
      <w:r w:rsidRPr="00870C9D">
        <w:rPr>
          <w:szCs w:val="24"/>
          <w:bdr w:val="none" w:sz="0" w:space="0" w:color="auto" w:frame="1"/>
        </w:rPr>
        <w:t>www.linkedin.com/in/</w:t>
      </w:r>
      <w:r w:rsidRPr="00870C9D">
        <w:rPr>
          <w:sz w:val="21"/>
          <w:szCs w:val="21"/>
          <w:bdr w:val="none" w:sz="0" w:space="0" w:color="auto" w:frame="1"/>
        </w:rPr>
        <w:t>hemanthyarlagadda</w:t>
      </w:r>
      <w:r w:rsidRPr="00870C9D">
        <w:rPr>
          <w:rFonts w:ascii="Arial" w:hAnsi="Arial" w:cs="Arial"/>
          <w:vanish/>
          <w:sz w:val="16"/>
          <w:szCs w:val="16"/>
        </w:rPr>
        <w:t>Bottom of Form</w:t>
      </w:r>
    </w:p>
    <w:p w14:paraId="21824BA5" w14:textId="0B73268C" w:rsidR="00BD74F0" w:rsidRPr="001F15F9" w:rsidRDefault="002D2124" w:rsidP="005A0B90">
      <w:pPr>
        <w:pStyle w:val="ListBullet"/>
        <w:numPr>
          <w:ilvl w:val="0"/>
          <w:numId w:val="0"/>
        </w:numPr>
        <w:ind w:left="360" w:hanging="360"/>
        <w:jc w:val="both"/>
        <w:rPr>
          <w:rFonts w:asciiTheme="minorHAnsi" w:hAnsiTheme="minorHAnsi" w:cstheme="minorHAnsi"/>
          <w:bCs/>
        </w:rPr>
      </w:pPr>
      <w:r w:rsidRPr="001F15F9">
        <w:rPr>
          <w:rFonts w:asciiTheme="minorHAnsi" w:hAnsiTheme="minorHAnsi" w:cstheme="minorHAnsi"/>
          <w:bCs/>
        </w:rPr>
        <w:t>▪</w:t>
      </w:r>
      <w:r>
        <w:rPr>
          <w:rFonts w:asciiTheme="minorHAnsi" w:hAnsiTheme="minorHAnsi" w:cstheme="minorHAnsi"/>
          <w:bCs/>
        </w:rPr>
        <w:t xml:space="preserve"> </w:t>
      </w:r>
      <w:hyperlink r:id="rId6" w:history="1">
        <w:r w:rsidR="00B248DA">
          <w:rPr>
            <w:rStyle w:val="Hyperlink"/>
          </w:rPr>
          <w:t>My</w:t>
        </w:r>
        <w:r w:rsidR="007A4E5D">
          <w:rPr>
            <w:rStyle w:val="Hyperlink"/>
          </w:rPr>
          <w:t xml:space="preserve"> website </w:t>
        </w:r>
      </w:hyperlink>
    </w:p>
    <w:p w14:paraId="01925BCA" w14:textId="77777777" w:rsidR="00C55E70" w:rsidRDefault="00C55E70" w:rsidP="00EE08AC">
      <w:pPr>
        <w:pStyle w:val="BodyText"/>
        <w:tabs>
          <w:tab w:val="right" w:pos="10800"/>
        </w:tabs>
        <w:spacing w:after="80"/>
        <w:jc w:val="both"/>
        <w:rPr>
          <w:b/>
          <w:bCs/>
          <w:sz w:val="22"/>
          <w:szCs w:val="22"/>
        </w:rPr>
      </w:pPr>
    </w:p>
    <w:p w14:paraId="133CD6CC" w14:textId="0ADDF356" w:rsidR="00BD74F0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SKILLS</w:t>
      </w:r>
    </w:p>
    <w:p w14:paraId="0BCA78C4" w14:textId="32F8B19A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Languag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725199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Python,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C,</w:t>
      </w:r>
      <w:r w:rsidR="004818F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SQL</w:t>
      </w:r>
      <w:r w:rsidR="00340BED">
        <w:rPr>
          <w:rFonts w:asciiTheme="minorHAnsi" w:eastAsia="Calibri" w:hAnsiTheme="minorHAnsi" w:cstheme="minorHAnsi"/>
          <w:bCs/>
          <w:iCs/>
          <w:szCs w:val="24"/>
          <w:lang w:val="en-IN"/>
        </w:rPr>
        <w:t>, PowerShell</w:t>
      </w:r>
      <w:r w:rsidR="00B97FB0">
        <w:rPr>
          <w:rFonts w:asciiTheme="minorHAnsi" w:eastAsia="Calibri" w:hAnsiTheme="minorHAnsi" w:cstheme="minorHAnsi"/>
          <w:bCs/>
          <w:iCs/>
          <w:szCs w:val="24"/>
          <w:lang w:val="en-IN"/>
        </w:rPr>
        <w:t>, Bash</w:t>
      </w:r>
    </w:p>
    <w:p w14:paraId="00BC2EA3" w14:textId="17039462" w:rsidR="00651394" w:rsidRPr="00651394" w:rsidRDefault="00651394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651394">
        <w:rPr>
          <w:rFonts w:asciiTheme="minorHAnsi" w:eastAsia="Calibri" w:hAnsiTheme="minorHAnsi" w:cstheme="minorHAnsi"/>
          <w:b/>
          <w:iCs/>
          <w:szCs w:val="24"/>
          <w:lang w:val="en-IN"/>
        </w:rPr>
        <w:t>Networking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DNS</w:t>
      </w:r>
      <w:r w:rsidR="006748EC"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, VPN</w:t>
      </w:r>
      <w:r w:rsidR="00BF4F02">
        <w:rPr>
          <w:rFonts w:asciiTheme="minorHAnsi" w:eastAsia="Calibri" w:hAnsiTheme="minorHAnsi" w:cstheme="minorHAnsi"/>
          <w:bCs/>
          <w:iCs/>
          <w:szCs w:val="24"/>
          <w:lang w:val="en-IN"/>
        </w:rPr>
        <w:t>, DHCP, TCP/IP</w:t>
      </w:r>
    </w:p>
    <w:p w14:paraId="7EC1E172" w14:textId="250BA029" w:rsidR="00CB1266" w:rsidRPr="00313175" w:rsidRDefault="00CB1266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V</w:t>
      </w:r>
      <w:r w:rsidR="00313175"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irtualization &amp; Cloud</w:t>
      </w:r>
      <w:r w:rsidR="00313175" w:rsidRPr="00313175">
        <w:rPr>
          <w:rFonts w:asciiTheme="minorHAnsi" w:eastAsia="Calibri" w:hAnsiTheme="minorHAnsi" w:cstheme="minorHAnsi"/>
          <w:bCs/>
          <w:iCs/>
          <w:szCs w:val="24"/>
          <w:lang w:val="en-IN"/>
        </w:rPr>
        <w:t>: VMware, Azure, AWS, GCP</w:t>
      </w:r>
    </w:p>
    <w:p w14:paraId="7324B236" w14:textId="1864F08E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Tools &amp; </w:t>
      </w:r>
      <w:r w:rsidR="00340BED">
        <w:rPr>
          <w:rFonts w:asciiTheme="minorHAnsi" w:eastAsia="Calibri" w:hAnsiTheme="minorHAnsi" w:cstheme="minorHAnsi"/>
          <w:b/>
          <w:iCs/>
          <w:szCs w:val="24"/>
          <w:lang w:val="en-IN"/>
        </w:rPr>
        <w:t>Servic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:</w:t>
      </w:r>
      <w:r w:rsidR="00E926F4">
        <w:t xml:space="preserve"> 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Terraform,</w:t>
      </w:r>
      <w:r w:rsidR="00FB5535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nsible,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Jenkins, Git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2C1C62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WS </w:t>
      </w:r>
      <w:r w:rsidR="00F11966">
        <w:rPr>
          <w:rFonts w:asciiTheme="minorHAnsi" w:eastAsia="Calibri" w:hAnsiTheme="minorHAnsi" w:cstheme="minorHAnsi"/>
          <w:bCs/>
          <w:iCs/>
          <w:szCs w:val="24"/>
          <w:lang w:val="en-IN"/>
        </w:rPr>
        <w:t>Lambda</w:t>
      </w:r>
      <w:r w:rsidR="008D22C3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mazon Connect, CloudFormation, CodePipeline,</w:t>
      </w:r>
      <w:r w:rsidR="00A010A4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CloudWatch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S3, CloudFront, Elastic Load Balancing (ELB), 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AWS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Fargate, WAF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GitHub Pages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lack Duck, JFrog</w:t>
      </w:r>
      <w:r w:rsidR="002A7B92">
        <w:rPr>
          <w:rFonts w:asciiTheme="minorHAnsi" w:eastAsia="Calibri" w:hAnsiTheme="minorHAnsi" w:cstheme="minorHAnsi"/>
          <w:bCs/>
          <w:iCs/>
          <w:szCs w:val="24"/>
          <w:lang w:val="en-IN"/>
        </w:rPr>
        <w:t>, VPC, vNET, NSG, YAML, JSON</w:t>
      </w:r>
    </w:p>
    <w:p w14:paraId="328C5F81" w14:textId="2AE2001C" w:rsidR="002E6B87" w:rsidRDefault="002E6B8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2E6B87">
        <w:rPr>
          <w:rFonts w:asciiTheme="minorHAnsi" w:eastAsia="Calibri" w:hAnsiTheme="minorHAnsi" w:cstheme="minorHAnsi"/>
          <w:b/>
          <w:iCs/>
          <w:szCs w:val="24"/>
          <w:lang w:val="en-IN"/>
        </w:rPr>
        <w:t>Containerization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2E6B87">
        <w:rPr>
          <w:rFonts w:asciiTheme="minorHAnsi" w:eastAsia="Calibri" w:hAnsiTheme="minorHAnsi" w:cstheme="minorHAnsi"/>
          <w:bCs/>
          <w:iCs/>
          <w:szCs w:val="24"/>
          <w:lang w:val="en-IN"/>
        </w:rPr>
        <w:t>Docker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, 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mazon Elastic Container Service (ECS)</w:t>
      </w:r>
    </w:p>
    <w:p w14:paraId="19D386CA" w14:textId="68BAA239" w:rsidR="00892C20" w:rsidRPr="002E6B87" w:rsidRDefault="00892C2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892C20">
        <w:rPr>
          <w:rFonts w:asciiTheme="minorHAnsi" w:eastAsia="Calibri" w:hAnsiTheme="minorHAnsi" w:cstheme="minorHAnsi"/>
          <w:b/>
          <w:iCs/>
          <w:szCs w:val="24"/>
          <w:lang w:val="en-IN"/>
        </w:rPr>
        <w:t>Build Tools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975DA4">
        <w:rPr>
          <w:rFonts w:asciiTheme="minorHAnsi" w:eastAsia="Calibri" w:hAnsiTheme="minorHAnsi" w:cstheme="minorHAnsi"/>
          <w:bCs/>
          <w:iCs/>
          <w:szCs w:val="24"/>
          <w:lang w:val="en-IN"/>
        </w:rPr>
        <w:t>MS Build, AWS CodeBuild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</w:p>
    <w:p w14:paraId="02BD2000" w14:textId="41F8BCA4" w:rsidR="00D8633B" w:rsidRDefault="00D8633B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7833AF">
        <w:rPr>
          <w:rFonts w:asciiTheme="minorHAnsi" w:eastAsia="Calibri" w:hAnsiTheme="minorHAnsi" w:cstheme="minorHAnsi"/>
          <w:b/>
          <w:iCs/>
          <w:szCs w:val="24"/>
          <w:lang w:val="en-IN"/>
        </w:rPr>
        <w:t>Version Contro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: GitHub, Git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b, AWS CodeCommit</w:t>
      </w:r>
      <w:r w:rsidR="00D1290E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itbucket</w:t>
      </w:r>
    </w:p>
    <w:p w14:paraId="5A45BDDD" w14:textId="67A2C733" w:rsidR="008C2B2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Operating System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2B686A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Debian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Security Onion, Mac OS, Windows, </w:t>
      </w:r>
      <w:r w:rsidR="002C33B4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Linux</w:t>
      </w:r>
      <w:r w:rsidR="005B567B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.</w:t>
      </w:r>
    </w:p>
    <w:p w14:paraId="39BF718F" w14:textId="77777777" w:rsidR="009E3839" w:rsidRPr="00832BCE" w:rsidRDefault="009E3839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6FF0876C" w14:textId="03A11AD9" w:rsidR="00306B84" w:rsidRDefault="00DF678F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WORK </w:t>
      </w:r>
      <w:r w:rsidR="0093105A"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XPERIENCE</w:t>
      </w:r>
    </w:p>
    <w:p w14:paraId="3EC0E7EB" w14:textId="225E9629" w:rsidR="00FE51FE" w:rsidRDefault="00FE51FE" w:rsidP="00FE51FE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Professional Services </w:t>
      </w:r>
      <w:r w:rsidR="0073534C">
        <w:rPr>
          <w:rFonts w:asciiTheme="minorHAnsi" w:eastAsia="Calibri" w:hAnsiTheme="minorHAnsi" w:cstheme="minorHAnsi"/>
          <w:b/>
          <w:iCs/>
          <w:szCs w:val="24"/>
          <w:lang w:val="en-IN"/>
        </w:rPr>
        <w:t>I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  </w:t>
      </w:r>
      <w:r w:rsidR="00973B5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AWS, </w:t>
      </w:r>
      <w:r w:rsidR="00973B55" w:rsidRPr="00973A07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Sept</w:t>
      </w:r>
      <w:r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2 – </w:t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Present</w:t>
      </w:r>
    </w:p>
    <w:p w14:paraId="258D85E6" w14:textId="5057E898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Worked towards customer business objectives, ensuring there is a strong connection between delivery activities and business objectives.</w:t>
      </w:r>
    </w:p>
    <w:p w14:paraId="41569D26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Optimized the infrastructure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leverag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AWS Well-Architected Framework </w:t>
      </w:r>
      <w:r>
        <w:rPr>
          <w:rFonts w:asciiTheme="minorHAnsi" w:hAnsiTheme="minorHAnsi" w:cstheme="minorHAnsi"/>
          <w:bCs/>
          <w:iCs/>
          <w:sz w:val="24"/>
          <w:szCs w:val="24"/>
        </w:rPr>
        <w:t>thereby r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>educ</w:t>
      </w:r>
      <w:r>
        <w:rPr>
          <w:rFonts w:asciiTheme="minorHAnsi" w:hAnsiTheme="minorHAnsi" w:cstheme="minorHAnsi"/>
          <w:bCs/>
          <w:iCs/>
          <w:sz w:val="24"/>
          <w:szCs w:val="24"/>
        </w:rPr>
        <w:t>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overall cost of running the infrastructure by 37%</w:t>
      </w:r>
      <w:r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32D7976B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Developed custom Terraform modules to accommodate customer infrastructure</w:t>
      </w:r>
    </w:p>
    <w:p w14:paraId="098DF2EC" w14:textId="3D36A59A" w:rsidR="00FE51FE" w:rsidRPr="009F2B13" w:rsidRDefault="004706F5" w:rsidP="00FE51FE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Used</w:t>
      </w:r>
      <w:r w:rsidR="0073534C">
        <w:rPr>
          <w:rFonts w:asciiTheme="minorHAnsi" w:hAnsiTheme="minorHAnsi" w:cstheme="minorHAnsi"/>
          <w:bCs/>
          <w:iCs/>
          <w:sz w:val="24"/>
          <w:szCs w:val="24"/>
        </w:rPr>
        <w:t xml:space="preserve"> business and technical skills to design solutions based on the requirements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 xml:space="preserve"> and constraints</w:t>
      </w:r>
      <w:r w:rsidR="0073534C">
        <w:rPr>
          <w:rFonts w:asciiTheme="minorHAnsi" w:hAnsiTheme="minorHAnsi" w:cstheme="minorHAnsi"/>
          <w:bCs/>
          <w:iCs/>
          <w:sz w:val="24"/>
          <w:szCs w:val="24"/>
        </w:rPr>
        <w:t xml:space="preserve"> specified by the customer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 xml:space="preserve"> or 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partners.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ab/>
      </w:r>
    </w:p>
    <w:p w14:paraId="25AD0554" w14:textId="5BD3AFFF" w:rsidR="00FE51FE" w:rsidRDefault="00BB2702" w:rsidP="00FE51FE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Creat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and appl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i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frameworks</w:t>
      </w:r>
      <w:r w:rsidR="00805564">
        <w:rPr>
          <w:rFonts w:asciiTheme="minorHAnsi" w:hAnsiTheme="minorHAnsi" w:cstheme="minorHAnsi"/>
          <w:bCs/>
          <w:iCs/>
          <w:sz w:val="24"/>
          <w:szCs w:val="24"/>
        </w:rPr>
        <w:t xml:space="preserve">, methods, best practices and artifacts 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>that deliver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prescriptive guidance to the customers, and publish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and present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them in large forums </w:t>
      </w:r>
      <w:r w:rsidR="008607BA">
        <w:rPr>
          <w:rFonts w:asciiTheme="minorHAnsi" w:hAnsiTheme="minorHAnsi" w:cstheme="minorHAnsi"/>
          <w:bCs/>
          <w:iCs/>
          <w:sz w:val="24"/>
          <w:szCs w:val="24"/>
        </w:rPr>
        <w:t xml:space="preserve">and across 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internal</w:t>
      </w:r>
      <w:r w:rsidR="008607BA">
        <w:rPr>
          <w:rFonts w:asciiTheme="minorHAnsi" w:hAnsiTheme="minorHAnsi" w:cstheme="minorHAnsi"/>
          <w:bCs/>
          <w:iCs/>
          <w:sz w:val="24"/>
          <w:szCs w:val="24"/>
        </w:rPr>
        <w:t xml:space="preserve"> platforms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7A65EC55" w14:textId="05BAC86E" w:rsidR="008607BA" w:rsidRDefault="008607BA" w:rsidP="00060520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8607BA">
        <w:rPr>
          <w:rFonts w:asciiTheme="minorHAnsi" w:hAnsiTheme="minorHAnsi" w:cstheme="minorHAnsi"/>
          <w:bCs/>
          <w:iCs/>
          <w:sz w:val="24"/>
          <w:szCs w:val="24"/>
        </w:rPr>
        <w:t>Own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and complete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key tasks and deliverables, and collaborate</w:t>
      </w:r>
      <w:r w:rsidR="00CF4FA4">
        <w:rPr>
          <w:rFonts w:asciiTheme="minorHAnsi" w:hAnsiTheme="minorHAnsi" w:cstheme="minorHAnsi"/>
          <w:bCs/>
          <w:iCs/>
          <w:sz w:val="24"/>
          <w:szCs w:val="24"/>
        </w:rPr>
        <w:t>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with others to define and implement opti</w:t>
      </w:r>
      <w:r>
        <w:rPr>
          <w:rFonts w:asciiTheme="minorHAnsi" w:hAnsiTheme="minorHAnsi" w:cstheme="minorHAnsi"/>
          <w:bCs/>
          <w:iCs/>
          <w:sz w:val="24"/>
          <w:szCs w:val="24"/>
        </w:rPr>
        <w:t>mal</w:t>
      </w:r>
      <w:r w:rsidR="008E1006">
        <w:rPr>
          <w:rFonts w:asciiTheme="minorHAnsi" w:hAnsiTheme="minorHAnsi" w:cstheme="minorHAnsi"/>
          <w:bCs/>
          <w:iCs/>
          <w:sz w:val="24"/>
          <w:szCs w:val="24"/>
        </w:rPr>
        <w:t>, complete solutions based on stakeholders needs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758AE23B" w14:textId="77777777" w:rsidR="00306B84" w:rsidRDefault="00306B84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2A097D7" w14:textId="169C9051" w:rsidR="00754623" w:rsidRDefault="006E2506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</w:t>
      </w:r>
      <w:r w:rsidR="00E2663A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Rockwell Automation, </w:t>
      </w:r>
      <w:r w:rsidR="00C03A5A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Ohio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Aug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 </w:t>
      </w:r>
      <w:r w:rsidR="00711D3A">
        <w:rPr>
          <w:rFonts w:asciiTheme="minorHAnsi" w:eastAsia="Calibri" w:hAnsiTheme="minorHAnsi" w:cstheme="minorHAnsi"/>
          <w:bCs/>
          <w:iCs/>
          <w:szCs w:val="24"/>
          <w:lang w:val="en-IN"/>
        </w:rPr>
        <w:t>Sept 2022</w:t>
      </w:r>
    </w:p>
    <w:p w14:paraId="7D3982DF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Responsible for VMWare ESXi maintenance and troubleshooting </w:t>
      </w:r>
    </w:p>
    <w:p w14:paraId="2CD4F239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Migrating the on prem build infrastructure to Vmware Vxrails </w:t>
      </w:r>
    </w:p>
    <w:p w14:paraId="18A5C838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intaining and building Jenkins pipelines as required for the team</w:t>
      </w:r>
    </w:p>
    <w:p w14:paraId="4D9DD485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Improving the Jenkins pipelines by following the best practices thereby reducing build times. </w:t>
      </w:r>
    </w:p>
    <w:p w14:paraId="7002C6AF" w14:textId="7620ABF1" w:rsidR="00083740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king use of artifactory to publish builds and managing dependencies required for the build in artifactory repos</w:t>
      </w:r>
      <w:r w:rsidR="00083740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6E7A3DC5" w14:textId="77777777" w:rsidR="00754623" w:rsidRPr="00147B9D" w:rsidRDefault="00754623" w:rsidP="00704E33">
      <w:p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eastAsia="Calibri" w:hAnsiTheme="minorHAnsi" w:cstheme="minorHAnsi"/>
          <w:b/>
          <w:iCs/>
          <w:szCs w:val="24"/>
        </w:rPr>
      </w:pPr>
    </w:p>
    <w:p w14:paraId="0333512C" w14:textId="2AD4075D" w:rsidR="00E42557" w:rsidRDefault="00592E4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                         </w:t>
      </w:r>
      <w:r w:rsidRPr="00592E42">
        <w:rPr>
          <w:rFonts w:asciiTheme="minorHAnsi" w:eastAsia="Calibri" w:hAnsiTheme="minorHAnsi" w:cstheme="minorHAnsi"/>
          <w:b/>
          <w:iCs/>
          <w:szCs w:val="24"/>
          <w:lang w:val="en-IN"/>
        </w:rPr>
        <w:t>Fruitstone</w:t>
      </w:r>
      <w:r w:rsidR="0076737F">
        <w:rPr>
          <w:rFonts w:asciiTheme="minorHAnsi" w:eastAsia="Calibri" w:hAnsiTheme="minorHAnsi" w:cstheme="minorHAnsi"/>
          <w:b/>
          <w:iCs/>
          <w:szCs w:val="24"/>
          <w:lang w:val="en-IN"/>
        </w:rPr>
        <w:t>,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AC7E2B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="0076737F">
        <w:rPr>
          <w:rFonts w:asciiTheme="minorHAnsi" w:eastAsia="Calibri" w:hAnsiTheme="minorHAnsi" w:cstheme="minorHAnsi"/>
          <w:bCs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Jan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</w:t>
      </w:r>
      <w:r w:rsidR="007F0FCD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July 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</w:p>
    <w:p w14:paraId="1062F7FA" w14:textId="562B2DFA" w:rsidR="00FE39AD" w:rsidRPr="002D54AA" w:rsidRDefault="005E3201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Migrating legacy Jenkins configuration to the newer pipeline scripts.</w:t>
      </w:r>
    </w:p>
    <w:p w14:paraId="73765BCC" w14:textId="47384347" w:rsidR="00FE39AD" w:rsidRPr="002D54AA" w:rsidRDefault="00FE39AD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Integrated JFrog Artifactory with Jenkins to store builds, binaries, dependencies, and packages necessary for building the product</w:t>
      </w:r>
    </w:p>
    <w:p w14:paraId="6BE237FA" w14:textId="544BC675" w:rsidR="0052003B" w:rsidRPr="00C526F5" w:rsidRDefault="00FE39AD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Configuring servers and installing required software</w:t>
      </w:r>
      <w:r w:rsidR="00796E2B" w:rsidRPr="002D54AA">
        <w:rPr>
          <w:rFonts w:asciiTheme="minorHAnsi" w:hAnsiTheme="minorHAnsi" w:cstheme="minorHAnsi"/>
          <w:bCs/>
          <w:iCs/>
          <w:sz w:val="24"/>
          <w:szCs w:val="24"/>
        </w:rPr>
        <w:t>s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using Ansible playbooks</w:t>
      </w:r>
    </w:p>
    <w:p w14:paraId="712988E3" w14:textId="77777777" w:rsidR="00A45800" w:rsidRDefault="00A4580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b/>
          <w:bCs/>
          <w:sz w:val="22"/>
          <w:szCs w:val="22"/>
        </w:rPr>
      </w:pPr>
    </w:p>
    <w:p w14:paraId="3156AB9E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2EC4E575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CABC026" w14:textId="77777777" w:rsidR="00787231" w:rsidRDefault="0078723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124D700" w14:textId="071C8876" w:rsidR="00A91BF8" w:rsidRPr="00EA0946" w:rsidRDefault="003B24D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Cloud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Developer                       </w:t>
      </w:r>
      <w:r w:rsidR="004D7A2B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90420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SiSTel</w:t>
      </w:r>
      <w:r w:rsidR="00C90420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630EAA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Group</w:t>
      </w:r>
      <w:r w:rsidR="00754623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- </w:t>
      </w:r>
      <w:r w:rsidR="00754623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India</w:t>
      </w:r>
      <w:r w:rsidR="00A91BF8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Mar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5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Oct 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6</w:t>
      </w:r>
    </w:p>
    <w:p w14:paraId="1745B9D2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Deployed and managed servers utilizing both traditional and cloud-oriented providers like Amazon with Ansible configuration management through initial technology development, and into production and maintenance. </w:t>
      </w:r>
    </w:p>
    <w:p w14:paraId="034147E0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 VMware ESXi on creating new VMs and managing the operating system on the VMs</w:t>
      </w:r>
    </w:p>
    <w:p w14:paraId="2AF07C99" w14:textId="3D338714" w:rsidR="00BB4A75" w:rsidRPr="002D54AA" w:rsidRDefault="00A624AB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AWS Cloud formation templates for services like S3, DMS</w:t>
      </w:r>
      <w:r w:rsidR="000B7E0E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etc. </w:t>
      </w:r>
    </w:p>
    <w:p w14:paraId="1681AF62" w14:textId="77777777" w:rsidR="003C0575" w:rsidRDefault="003C0575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1D13ECA7" w14:textId="78EF7C55" w:rsidR="00A91BF8" w:rsidRPr="001257C5" w:rsidRDefault="00A91BF8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DUCATION</w:t>
      </w:r>
    </w:p>
    <w:p w14:paraId="12F49C46" w14:textId="33A2996C" w:rsidR="005C4965" w:rsidRPr="00147B9D" w:rsidRDefault="005C4965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</w:pP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aste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C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omputer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E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ngineering </w:t>
      </w:r>
      <w:r w:rsidR="0065139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ab/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3.67/4   </w:t>
      </w:r>
      <w:r w:rsidRPr="000E4D44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University of Cincinnati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Dec 2019</w:t>
      </w:r>
    </w:p>
    <w:p w14:paraId="4AFF2F38" w14:textId="0D9BC94C" w:rsidR="008C2B25" w:rsidRPr="003E3F21" w:rsidRDefault="000E4D44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iCs/>
          <w:sz w:val="22"/>
          <w:szCs w:val="22"/>
        </w:rPr>
      </w:pP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Bachelo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Electronics and Communication Engineering</w:t>
      </w:r>
      <w:r w:rsidR="003C13C6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</w:t>
      </w:r>
      <w:r w:rsidR="00CC2030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GIT, </w:t>
      </w:r>
      <w:r w:rsidR="003C13C6" w:rsidRPr="003C13C6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JNTUH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May 2017</w:t>
      </w:r>
      <w:r w:rsidR="00A91BF8" w:rsidRPr="00232905">
        <w:rPr>
          <w:i/>
          <w:sz w:val="22"/>
          <w:szCs w:val="22"/>
        </w:rPr>
        <w:tab/>
      </w:r>
    </w:p>
    <w:p w14:paraId="4E9B6D0C" w14:textId="77777777" w:rsidR="00DF61F2" w:rsidRDefault="00DF61F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EB6570F" w14:textId="77777777" w:rsidR="009C0DA3" w:rsidRPr="009C0DA3" w:rsidRDefault="009C0DA3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9C0DA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Certifications </w:t>
      </w:r>
    </w:p>
    <w:p w14:paraId="134D9D8D" w14:textId="0672D2C5" w:rsidR="009C0DA3" w:rsidRPr="002D54AA" w:rsidRDefault="009C0DA3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Terraform Associate</w:t>
      </w:r>
      <w:r w:rsidR="0052626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002</w:t>
      </w:r>
    </w:p>
    <w:p w14:paraId="3007F29A" w14:textId="77777777" w:rsidR="00526264" w:rsidRPr="002D54AA" w:rsidRDefault="0052626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DVA-C02 AWS Certified Developer – Associate</w:t>
      </w:r>
    </w:p>
    <w:p w14:paraId="3486BCDB" w14:textId="12DCB731" w:rsidR="00526264" w:rsidRPr="002D54AA" w:rsidRDefault="0052626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SAA-C03 AWS Certified Solutions Architect – Associate</w:t>
      </w:r>
    </w:p>
    <w:p w14:paraId="197F98B6" w14:textId="086872A3" w:rsidR="009C0DA3" w:rsidRPr="002D54AA" w:rsidRDefault="009C0DA3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AZ 900 – Azure Fundamentals</w:t>
      </w:r>
    </w:p>
    <w:p w14:paraId="2A028C31" w14:textId="2538E603" w:rsidR="007D6AA9" w:rsidRDefault="007D6AA9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sectPr w:rsidR="007D6AA9" w:rsidSect="002B5DE4">
      <w:pgSz w:w="12240" w:h="15840" w:code="1"/>
      <w:pgMar w:top="360" w:right="720" w:bottom="540" w:left="810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76C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C14C3"/>
    <w:multiLevelType w:val="hybridMultilevel"/>
    <w:tmpl w:val="C9BE25C2"/>
    <w:lvl w:ilvl="0" w:tplc="40090001">
      <w:start w:val="1"/>
      <w:numFmt w:val="bullet"/>
      <w:lvlText w:val=""/>
      <w:lvlJc w:val="left"/>
      <w:pPr>
        <w:ind w:left="85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2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9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6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14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21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28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35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4284" w:hanging="360"/>
      </w:pPr>
      <w:rPr>
        <w:rFonts w:ascii="Wingdings" w:hAnsi="Wingdings" w:hint="default"/>
      </w:rPr>
    </w:lvl>
  </w:abstractNum>
  <w:abstractNum w:abstractNumId="2" w15:restartNumberingAfterBreak="0">
    <w:nsid w:val="0CE56359"/>
    <w:multiLevelType w:val="hybridMultilevel"/>
    <w:tmpl w:val="C05ACD0C"/>
    <w:lvl w:ilvl="0" w:tplc="EA544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40D87"/>
    <w:multiLevelType w:val="hybridMultilevel"/>
    <w:tmpl w:val="2C56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3433"/>
    <w:multiLevelType w:val="hybridMultilevel"/>
    <w:tmpl w:val="7BB2C83A"/>
    <w:lvl w:ilvl="0" w:tplc="6E645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67DD4"/>
    <w:multiLevelType w:val="hybridMultilevel"/>
    <w:tmpl w:val="E3C23438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11951"/>
    <w:multiLevelType w:val="hybridMultilevel"/>
    <w:tmpl w:val="F08A5DE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A1291"/>
    <w:multiLevelType w:val="hybridMultilevel"/>
    <w:tmpl w:val="CDEC69AA"/>
    <w:lvl w:ilvl="0" w:tplc="202E08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D5EB5"/>
    <w:multiLevelType w:val="hybridMultilevel"/>
    <w:tmpl w:val="36802E9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43D6"/>
    <w:multiLevelType w:val="hybridMultilevel"/>
    <w:tmpl w:val="C518C132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42FF4"/>
    <w:multiLevelType w:val="hybridMultilevel"/>
    <w:tmpl w:val="E2CC6124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601F3"/>
    <w:multiLevelType w:val="hybridMultilevel"/>
    <w:tmpl w:val="6DC0BADE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A735B"/>
    <w:multiLevelType w:val="hybridMultilevel"/>
    <w:tmpl w:val="8AE4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2012"/>
    <w:multiLevelType w:val="hybridMultilevel"/>
    <w:tmpl w:val="5754CC7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13CC9E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color w:val="auto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30FCF"/>
    <w:multiLevelType w:val="hybridMultilevel"/>
    <w:tmpl w:val="3B3E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04406"/>
    <w:multiLevelType w:val="hybridMultilevel"/>
    <w:tmpl w:val="1736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181DDE"/>
    <w:multiLevelType w:val="hybridMultilevel"/>
    <w:tmpl w:val="F6DE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6734A"/>
    <w:multiLevelType w:val="hybridMultilevel"/>
    <w:tmpl w:val="4146982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3784D1B"/>
    <w:multiLevelType w:val="hybridMultilevel"/>
    <w:tmpl w:val="6E8673CC"/>
    <w:lvl w:ilvl="0" w:tplc="202E08D8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23" w15:restartNumberingAfterBreak="0">
    <w:nsid w:val="653B4B07"/>
    <w:multiLevelType w:val="hybridMultilevel"/>
    <w:tmpl w:val="1780F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3365D3"/>
    <w:multiLevelType w:val="hybridMultilevel"/>
    <w:tmpl w:val="3F7C0B70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24F68"/>
    <w:multiLevelType w:val="hybridMultilevel"/>
    <w:tmpl w:val="2E5A88DA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FA715A"/>
    <w:multiLevelType w:val="hybridMultilevel"/>
    <w:tmpl w:val="D6FC165C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C1B4F"/>
    <w:multiLevelType w:val="hybridMultilevel"/>
    <w:tmpl w:val="D35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969003">
    <w:abstractNumId w:val="12"/>
  </w:num>
  <w:num w:numId="2" w16cid:durableId="1409889158">
    <w:abstractNumId w:val="17"/>
  </w:num>
  <w:num w:numId="3" w16cid:durableId="280112470">
    <w:abstractNumId w:val="20"/>
  </w:num>
  <w:num w:numId="4" w16cid:durableId="1807359536">
    <w:abstractNumId w:val="13"/>
  </w:num>
  <w:num w:numId="5" w16cid:durableId="1705056295">
    <w:abstractNumId w:val="3"/>
  </w:num>
  <w:num w:numId="6" w16cid:durableId="1406949596">
    <w:abstractNumId w:val="5"/>
  </w:num>
  <w:num w:numId="7" w16cid:durableId="970288402">
    <w:abstractNumId w:val="2"/>
  </w:num>
  <w:num w:numId="8" w16cid:durableId="2004119534">
    <w:abstractNumId w:val="18"/>
  </w:num>
  <w:num w:numId="9" w16cid:durableId="1019544206">
    <w:abstractNumId w:val="16"/>
  </w:num>
  <w:num w:numId="10" w16cid:durableId="1804080752">
    <w:abstractNumId w:val="10"/>
  </w:num>
  <w:num w:numId="11" w16cid:durableId="1791242227">
    <w:abstractNumId w:val="14"/>
  </w:num>
  <w:num w:numId="12" w16cid:durableId="897210295">
    <w:abstractNumId w:val="7"/>
  </w:num>
  <w:num w:numId="13" w16cid:durableId="1490750751">
    <w:abstractNumId w:val="1"/>
  </w:num>
  <w:num w:numId="14" w16cid:durableId="1088233621">
    <w:abstractNumId w:val="21"/>
  </w:num>
  <w:num w:numId="15" w16cid:durableId="480000906">
    <w:abstractNumId w:val="15"/>
  </w:num>
  <w:num w:numId="16" w16cid:durableId="1478496743">
    <w:abstractNumId w:val="27"/>
  </w:num>
  <w:num w:numId="17" w16cid:durableId="435445066">
    <w:abstractNumId w:val="9"/>
  </w:num>
  <w:num w:numId="18" w16cid:durableId="1879002368">
    <w:abstractNumId w:val="22"/>
  </w:num>
  <w:num w:numId="19" w16cid:durableId="1267349063">
    <w:abstractNumId w:val="6"/>
  </w:num>
  <w:num w:numId="20" w16cid:durableId="2090731064">
    <w:abstractNumId w:val="8"/>
  </w:num>
  <w:num w:numId="21" w16cid:durableId="830827781">
    <w:abstractNumId w:val="25"/>
  </w:num>
  <w:num w:numId="22" w16cid:durableId="578170613">
    <w:abstractNumId w:val="24"/>
  </w:num>
  <w:num w:numId="23" w16cid:durableId="1717967639">
    <w:abstractNumId w:val="26"/>
  </w:num>
  <w:num w:numId="24" w16cid:durableId="1481658275">
    <w:abstractNumId w:val="11"/>
  </w:num>
  <w:num w:numId="25" w16cid:durableId="1347092990">
    <w:abstractNumId w:val="4"/>
  </w:num>
  <w:num w:numId="26" w16cid:durableId="480121454">
    <w:abstractNumId w:val="0"/>
  </w:num>
  <w:num w:numId="27" w16cid:durableId="214319086">
    <w:abstractNumId w:val="23"/>
  </w:num>
  <w:num w:numId="28" w16cid:durableId="1080714495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051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nMjSxMTQxNzI3MLQyUdpeDU4uLM/DyQAkOjWgAaQOstLQAAAA=="/>
  </w:docVars>
  <w:rsids>
    <w:rsidRoot w:val="00C25219"/>
    <w:rsid w:val="00001B5C"/>
    <w:rsid w:val="00003462"/>
    <w:rsid w:val="00013A71"/>
    <w:rsid w:val="00016ABB"/>
    <w:rsid w:val="00020D7D"/>
    <w:rsid w:val="00022CEE"/>
    <w:rsid w:val="0002354A"/>
    <w:rsid w:val="00030EB5"/>
    <w:rsid w:val="00031A2A"/>
    <w:rsid w:val="00044D56"/>
    <w:rsid w:val="00053120"/>
    <w:rsid w:val="00063DE5"/>
    <w:rsid w:val="00074BCE"/>
    <w:rsid w:val="00081733"/>
    <w:rsid w:val="0008331E"/>
    <w:rsid w:val="00083740"/>
    <w:rsid w:val="000859C7"/>
    <w:rsid w:val="0009207A"/>
    <w:rsid w:val="00096361"/>
    <w:rsid w:val="00097FC9"/>
    <w:rsid w:val="000A245F"/>
    <w:rsid w:val="000A4E3E"/>
    <w:rsid w:val="000B2653"/>
    <w:rsid w:val="000B7E0E"/>
    <w:rsid w:val="000C1921"/>
    <w:rsid w:val="000C4A65"/>
    <w:rsid w:val="000D11AB"/>
    <w:rsid w:val="000D6BC6"/>
    <w:rsid w:val="000E0E1E"/>
    <w:rsid w:val="000E4851"/>
    <w:rsid w:val="000E4D44"/>
    <w:rsid w:val="000E7FAD"/>
    <w:rsid w:val="000F52D4"/>
    <w:rsid w:val="000F54B8"/>
    <w:rsid w:val="00101298"/>
    <w:rsid w:val="00102415"/>
    <w:rsid w:val="0010533D"/>
    <w:rsid w:val="00110129"/>
    <w:rsid w:val="0011124C"/>
    <w:rsid w:val="00111EFD"/>
    <w:rsid w:val="00113925"/>
    <w:rsid w:val="001257C5"/>
    <w:rsid w:val="00134812"/>
    <w:rsid w:val="00141B54"/>
    <w:rsid w:val="00144412"/>
    <w:rsid w:val="00147935"/>
    <w:rsid w:val="00147B9D"/>
    <w:rsid w:val="00156849"/>
    <w:rsid w:val="001604CA"/>
    <w:rsid w:val="001647DB"/>
    <w:rsid w:val="00167500"/>
    <w:rsid w:val="00171CAF"/>
    <w:rsid w:val="00177D45"/>
    <w:rsid w:val="001853A5"/>
    <w:rsid w:val="00186646"/>
    <w:rsid w:val="00187087"/>
    <w:rsid w:val="00193A34"/>
    <w:rsid w:val="001A197B"/>
    <w:rsid w:val="001A5D89"/>
    <w:rsid w:val="001A7C6A"/>
    <w:rsid w:val="001C66CE"/>
    <w:rsid w:val="001C6ADB"/>
    <w:rsid w:val="001C6D3D"/>
    <w:rsid w:val="001D0A4D"/>
    <w:rsid w:val="001D45F4"/>
    <w:rsid w:val="001D7135"/>
    <w:rsid w:val="001E2923"/>
    <w:rsid w:val="001F0544"/>
    <w:rsid w:val="001F15F9"/>
    <w:rsid w:val="001F1A51"/>
    <w:rsid w:val="002009D5"/>
    <w:rsid w:val="0020552A"/>
    <w:rsid w:val="00207D57"/>
    <w:rsid w:val="00210584"/>
    <w:rsid w:val="00212D3B"/>
    <w:rsid w:val="002148CC"/>
    <w:rsid w:val="00214A88"/>
    <w:rsid w:val="0022050F"/>
    <w:rsid w:val="00223ABA"/>
    <w:rsid w:val="0022781F"/>
    <w:rsid w:val="002317B5"/>
    <w:rsid w:val="00232905"/>
    <w:rsid w:val="00234F72"/>
    <w:rsid w:val="00236583"/>
    <w:rsid w:val="00237244"/>
    <w:rsid w:val="002440E5"/>
    <w:rsid w:val="0024651D"/>
    <w:rsid w:val="002476D1"/>
    <w:rsid w:val="00261C14"/>
    <w:rsid w:val="00264E2D"/>
    <w:rsid w:val="00272E9B"/>
    <w:rsid w:val="00281F73"/>
    <w:rsid w:val="0028259E"/>
    <w:rsid w:val="002859C8"/>
    <w:rsid w:val="00290389"/>
    <w:rsid w:val="00296FF6"/>
    <w:rsid w:val="002A7B92"/>
    <w:rsid w:val="002B5DE4"/>
    <w:rsid w:val="002B60A9"/>
    <w:rsid w:val="002B686A"/>
    <w:rsid w:val="002B6BB7"/>
    <w:rsid w:val="002B7229"/>
    <w:rsid w:val="002C1C62"/>
    <w:rsid w:val="002C2B5D"/>
    <w:rsid w:val="002C33B4"/>
    <w:rsid w:val="002C506C"/>
    <w:rsid w:val="002D2124"/>
    <w:rsid w:val="002D54AA"/>
    <w:rsid w:val="002D6C1F"/>
    <w:rsid w:val="002E4AE4"/>
    <w:rsid w:val="002E6B87"/>
    <w:rsid w:val="002F1346"/>
    <w:rsid w:val="002F4F31"/>
    <w:rsid w:val="002F4F78"/>
    <w:rsid w:val="00306B84"/>
    <w:rsid w:val="00313175"/>
    <w:rsid w:val="003207F7"/>
    <w:rsid w:val="00324814"/>
    <w:rsid w:val="00340BED"/>
    <w:rsid w:val="00343842"/>
    <w:rsid w:val="00343C0C"/>
    <w:rsid w:val="0034584F"/>
    <w:rsid w:val="003477A8"/>
    <w:rsid w:val="003551BE"/>
    <w:rsid w:val="0035644F"/>
    <w:rsid w:val="003631E4"/>
    <w:rsid w:val="00363E8E"/>
    <w:rsid w:val="0037355B"/>
    <w:rsid w:val="003875EB"/>
    <w:rsid w:val="003914DE"/>
    <w:rsid w:val="003930C5"/>
    <w:rsid w:val="00393A9B"/>
    <w:rsid w:val="003964E3"/>
    <w:rsid w:val="003A0851"/>
    <w:rsid w:val="003A1C59"/>
    <w:rsid w:val="003A2C24"/>
    <w:rsid w:val="003A5407"/>
    <w:rsid w:val="003A56E8"/>
    <w:rsid w:val="003B0896"/>
    <w:rsid w:val="003B24D1"/>
    <w:rsid w:val="003B3526"/>
    <w:rsid w:val="003B6262"/>
    <w:rsid w:val="003B73F5"/>
    <w:rsid w:val="003C0575"/>
    <w:rsid w:val="003C13C6"/>
    <w:rsid w:val="003C1E0D"/>
    <w:rsid w:val="003C4AEA"/>
    <w:rsid w:val="003C6478"/>
    <w:rsid w:val="003D49D3"/>
    <w:rsid w:val="003D79F7"/>
    <w:rsid w:val="003E2F50"/>
    <w:rsid w:val="003E3F21"/>
    <w:rsid w:val="003E4EF2"/>
    <w:rsid w:val="00407FE7"/>
    <w:rsid w:val="00411104"/>
    <w:rsid w:val="00413252"/>
    <w:rsid w:val="00415E31"/>
    <w:rsid w:val="004162CA"/>
    <w:rsid w:val="0041703C"/>
    <w:rsid w:val="00422F2C"/>
    <w:rsid w:val="00423B67"/>
    <w:rsid w:val="00427105"/>
    <w:rsid w:val="004321E3"/>
    <w:rsid w:val="00432BEC"/>
    <w:rsid w:val="00446F50"/>
    <w:rsid w:val="00457CC5"/>
    <w:rsid w:val="004609E0"/>
    <w:rsid w:val="00464A82"/>
    <w:rsid w:val="00466550"/>
    <w:rsid w:val="004672FA"/>
    <w:rsid w:val="0046790D"/>
    <w:rsid w:val="004706F5"/>
    <w:rsid w:val="00470E5E"/>
    <w:rsid w:val="00477617"/>
    <w:rsid w:val="004818FA"/>
    <w:rsid w:val="004908C6"/>
    <w:rsid w:val="004B18AA"/>
    <w:rsid w:val="004B4133"/>
    <w:rsid w:val="004B4D9E"/>
    <w:rsid w:val="004B63F6"/>
    <w:rsid w:val="004C266A"/>
    <w:rsid w:val="004C41C2"/>
    <w:rsid w:val="004C4A89"/>
    <w:rsid w:val="004D313C"/>
    <w:rsid w:val="004D786B"/>
    <w:rsid w:val="004D7A2B"/>
    <w:rsid w:val="004D7E3C"/>
    <w:rsid w:val="004E5FCA"/>
    <w:rsid w:val="0050168D"/>
    <w:rsid w:val="005173F2"/>
    <w:rsid w:val="0052003B"/>
    <w:rsid w:val="005211F9"/>
    <w:rsid w:val="00521316"/>
    <w:rsid w:val="005215ED"/>
    <w:rsid w:val="0052389F"/>
    <w:rsid w:val="00526264"/>
    <w:rsid w:val="00527C65"/>
    <w:rsid w:val="005305E9"/>
    <w:rsid w:val="0053122A"/>
    <w:rsid w:val="00534FE7"/>
    <w:rsid w:val="005378BE"/>
    <w:rsid w:val="005460BC"/>
    <w:rsid w:val="005548DB"/>
    <w:rsid w:val="0055776F"/>
    <w:rsid w:val="00561C48"/>
    <w:rsid w:val="00565A40"/>
    <w:rsid w:val="005677B9"/>
    <w:rsid w:val="00592E42"/>
    <w:rsid w:val="00593817"/>
    <w:rsid w:val="00595064"/>
    <w:rsid w:val="005A0B90"/>
    <w:rsid w:val="005B2EA2"/>
    <w:rsid w:val="005B55F7"/>
    <w:rsid w:val="005B5628"/>
    <w:rsid w:val="005B567B"/>
    <w:rsid w:val="005B7D02"/>
    <w:rsid w:val="005C0A78"/>
    <w:rsid w:val="005C137C"/>
    <w:rsid w:val="005C4965"/>
    <w:rsid w:val="005D0B1C"/>
    <w:rsid w:val="005D4544"/>
    <w:rsid w:val="005D58EC"/>
    <w:rsid w:val="005D5C2F"/>
    <w:rsid w:val="005E0748"/>
    <w:rsid w:val="005E3201"/>
    <w:rsid w:val="005E5BBF"/>
    <w:rsid w:val="005E621C"/>
    <w:rsid w:val="005E6868"/>
    <w:rsid w:val="005E78E1"/>
    <w:rsid w:val="00601070"/>
    <w:rsid w:val="00602EA4"/>
    <w:rsid w:val="00605420"/>
    <w:rsid w:val="00605889"/>
    <w:rsid w:val="00607845"/>
    <w:rsid w:val="006102D5"/>
    <w:rsid w:val="006136DA"/>
    <w:rsid w:val="0062219A"/>
    <w:rsid w:val="006258F7"/>
    <w:rsid w:val="00626445"/>
    <w:rsid w:val="00627C23"/>
    <w:rsid w:val="00630360"/>
    <w:rsid w:val="00630EAA"/>
    <w:rsid w:val="006312F1"/>
    <w:rsid w:val="00633F2E"/>
    <w:rsid w:val="00640386"/>
    <w:rsid w:val="00641C57"/>
    <w:rsid w:val="00650CD1"/>
    <w:rsid w:val="00651394"/>
    <w:rsid w:val="0065437E"/>
    <w:rsid w:val="0065579A"/>
    <w:rsid w:val="006748EC"/>
    <w:rsid w:val="00680145"/>
    <w:rsid w:val="00685726"/>
    <w:rsid w:val="00692A7E"/>
    <w:rsid w:val="0069358B"/>
    <w:rsid w:val="006946A3"/>
    <w:rsid w:val="006A0CA7"/>
    <w:rsid w:val="006A49D2"/>
    <w:rsid w:val="006A7DFA"/>
    <w:rsid w:val="006B0BE9"/>
    <w:rsid w:val="006B4946"/>
    <w:rsid w:val="006B78C4"/>
    <w:rsid w:val="006B7C15"/>
    <w:rsid w:val="006C0228"/>
    <w:rsid w:val="006C1A9C"/>
    <w:rsid w:val="006C3436"/>
    <w:rsid w:val="006D02E2"/>
    <w:rsid w:val="006D57C7"/>
    <w:rsid w:val="006D60AB"/>
    <w:rsid w:val="006D630B"/>
    <w:rsid w:val="006D6A91"/>
    <w:rsid w:val="006E171B"/>
    <w:rsid w:val="006E1E81"/>
    <w:rsid w:val="006E2506"/>
    <w:rsid w:val="006E3D2C"/>
    <w:rsid w:val="006E3F16"/>
    <w:rsid w:val="006E7E02"/>
    <w:rsid w:val="006F4905"/>
    <w:rsid w:val="00703FDD"/>
    <w:rsid w:val="00704522"/>
    <w:rsid w:val="00704E33"/>
    <w:rsid w:val="007053C4"/>
    <w:rsid w:val="00710F92"/>
    <w:rsid w:val="00711D3A"/>
    <w:rsid w:val="0071310C"/>
    <w:rsid w:val="00717357"/>
    <w:rsid w:val="00725199"/>
    <w:rsid w:val="007333CC"/>
    <w:rsid w:val="0073534C"/>
    <w:rsid w:val="007362EF"/>
    <w:rsid w:val="00740236"/>
    <w:rsid w:val="00741F27"/>
    <w:rsid w:val="007437B6"/>
    <w:rsid w:val="00743D83"/>
    <w:rsid w:val="007459DA"/>
    <w:rsid w:val="00745BAB"/>
    <w:rsid w:val="00751212"/>
    <w:rsid w:val="00752A11"/>
    <w:rsid w:val="00754623"/>
    <w:rsid w:val="007665D7"/>
    <w:rsid w:val="0076737F"/>
    <w:rsid w:val="00774361"/>
    <w:rsid w:val="00774FA8"/>
    <w:rsid w:val="007801FF"/>
    <w:rsid w:val="007833AF"/>
    <w:rsid w:val="00786B0E"/>
    <w:rsid w:val="00787231"/>
    <w:rsid w:val="007910F1"/>
    <w:rsid w:val="00791D7D"/>
    <w:rsid w:val="00795FC8"/>
    <w:rsid w:val="00796E2B"/>
    <w:rsid w:val="007A2B90"/>
    <w:rsid w:val="007A38A8"/>
    <w:rsid w:val="007A4E5D"/>
    <w:rsid w:val="007A5017"/>
    <w:rsid w:val="007B2972"/>
    <w:rsid w:val="007C6AED"/>
    <w:rsid w:val="007C6F6C"/>
    <w:rsid w:val="007C70B9"/>
    <w:rsid w:val="007D1AEE"/>
    <w:rsid w:val="007D6AA9"/>
    <w:rsid w:val="007E0BE9"/>
    <w:rsid w:val="007E68C5"/>
    <w:rsid w:val="007F0FCD"/>
    <w:rsid w:val="007F756D"/>
    <w:rsid w:val="00805564"/>
    <w:rsid w:val="00814B8D"/>
    <w:rsid w:val="008219EB"/>
    <w:rsid w:val="00826F43"/>
    <w:rsid w:val="00832BCE"/>
    <w:rsid w:val="00850EA6"/>
    <w:rsid w:val="0085153B"/>
    <w:rsid w:val="00854483"/>
    <w:rsid w:val="00854AE0"/>
    <w:rsid w:val="0085714B"/>
    <w:rsid w:val="008607BA"/>
    <w:rsid w:val="00861524"/>
    <w:rsid w:val="00863EF3"/>
    <w:rsid w:val="00864782"/>
    <w:rsid w:val="008652CC"/>
    <w:rsid w:val="0086582E"/>
    <w:rsid w:val="00865B76"/>
    <w:rsid w:val="00870C9D"/>
    <w:rsid w:val="008715E7"/>
    <w:rsid w:val="00880764"/>
    <w:rsid w:val="00882F12"/>
    <w:rsid w:val="00885CD3"/>
    <w:rsid w:val="00890202"/>
    <w:rsid w:val="00891EC4"/>
    <w:rsid w:val="00892C20"/>
    <w:rsid w:val="008A4EAC"/>
    <w:rsid w:val="008A5061"/>
    <w:rsid w:val="008B14D9"/>
    <w:rsid w:val="008B1FD1"/>
    <w:rsid w:val="008C0DC2"/>
    <w:rsid w:val="008C2B25"/>
    <w:rsid w:val="008C43BF"/>
    <w:rsid w:val="008C6B90"/>
    <w:rsid w:val="008D04F5"/>
    <w:rsid w:val="008D1E6C"/>
    <w:rsid w:val="008D22C3"/>
    <w:rsid w:val="008D7587"/>
    <w:rsid w:val="008E1006"/>
    <w:rsid w:val="008E18F7"/>
    <w:rsid w:val="008E4541"/>
    <w:rsid w:val="008F0930"/>
    <w:rsid w:val="008F694A"/>
    <w:rsid w:val="0090344B"/>
    <w:rsid w:val="009041E5"/>
    <w:rsid w:val="00907811"/>
    <w:rsid w:val="00916F3F"/>
    <w:rsid w:val="00920CD3"/>
    <w:rsid w:val="00924185"/>
    <w:rsid w:val="00924F40"/>
    <w:rsid w:val="0093105A"/>
    <w:rsid w:val="009334BE"/>
    <w:rsid w:val="00935DD1"/>
    <w:rsid w:val="00937670"/>
    <w:rsid w:val="009404D5"/>
    <w:rsid w:val="00942822"/>
    <w:rsid w:val="009451D6"/>
    <w:rsid w:val="00955822"/>
    <w:rsid w:val="00973273"/>
    <w:rsid w:val="00973A07"/>
    <w:rsid w:val="00973B55"/>
    <w:rsid w:val="009749E6"/>
    <w:rsid w:val="00975DA4"/>
    <w:rsid w:val="009821A4"/>
    <w:rsid w:val="00984175"/>
    <w:rsid w:val="00986279"/>
    <w:rsid w:val="009865BA"/>
    <w:rsid w:val="009930E2"/>
    <w:rsid w:val="009936DB"/>
    <w:rsid w:val="009A707E"/>
    <w:rsid w:val="009B0948"/>
    <w:rsid w:val="009B1D70"/>
    <w:rsid w:val="009B2346"/>
    <w:rsid w:val="009B5033"/>
    <w:rsid w:val="009B61F4"/>
    <w:rsid w:val="009C0DA3"/>
    <w:rsid w:val="009C118C"/>
    <w:rsid w:val="009C6560"/>
    <w:rsid w:val="009D172E"/>
    <w:rsid w:val="009D191C"/>
    <w:rsid w:val="009D2A30"/>
    <w:rsid w:val="009E10C4"/>
    <w:rsid w:val="009E3839"/>
    <w:rsid w:val="009F20D8"/>
    <w:rsid w:val="009F2B13"/>
    <w:rsid w:val="009F38F0"/>
    <w:rsid w:val="009F6D34"/>
    <w:rsid w:val="009F70A9"/>
    <w:rsid w:val="00A010A4"/>
    <w:rsid w:val="00A026C1"/>
    <w:rsid w:val="00A12CE9"/>
    <w:rsid w:val="00A20B2B"/>
    <w:rsid w:val="00A21746"/>
    <w:rsid w:val="00A24357"/>
    <w:rsid w:val="00A34BBC"/>
    <w:rsid w:val="00A408F6"/>
    <w:rsid w:val="00A41DC1"/>
    <w:rsid w:val="00A41E78"/>
    <w:rsid w:val="00A457EA"/>
    <w:rsid w:val="00A45800"/>
    <w:rsid w:val="00A461C4"/>
    <w:rsid w:val="00A51049"/>
    <w:rsid w:val="00A624AB"/>
    <w:rsid w:val="00A71C27"/>
    <w:rsid w:val="00A91BF8"/>
    <w:rsid w:val="00A927E0"/>
    <w:rsid w:val="00A9561B"/>
    <w:rsid w:val="00AB0E59"/>
    <w:rsid w:val="00AB3041"/>
    <w:rsid w:val="00AB610C"/>
    <w:rsid w:val="00AC2510"/>
    <w:rsid w:val="00AC2615"/>
    <w:rsid w:val="00AC7E2B"/>
    <w:rsid w:val="00AD00D8"/>
    <w:rsid w:val="00AD2C5D"/>
    <w:rsid w:val="00AD3192"/>
    <w:rsid w:val="00AD59DC"/>
    <w:rsid w:val="00AE49FF"/>
    <w:rsid w:val="00AE67D5"/>
    <w:rsid w:val="00AF540D"/>
    <w:rsid w:val="00AF6183"/>
    <w:rsid w:val="00AF6CDA"/>
    <w:rsid w:val="00AF70A9"/>
    <w:rsid w:val="00B00F50"/>
    <w:rsid w:val="00B04253"/>
    <w:rsid w:val="00B07EF3"/>
    <w:rsid w:val="00B1255E"/>
    <w:rsid w:val="00B23F90"/>
    <w:rsid w:val="00B248DA"/>
    <w:rsid w:val="00B26297"/>
    <w:rsid w:val="00B30C76"/>
    <w:rsid w:val="00B34472"/>
    <w:rsid w:val="00B35D09"/>
    <w:rsid w:val="00B41991"/>
    <w:rsid w:val="00B45C5E"/>
    <w:rsid w:val="00B46E95"/>
    <w:rsid w:val="00B515AD"/>
    <w:rsid w:val="00B52F13"/>
    <w:rsid w:val="00B64D49"/>
    <w:rsid w:val="00B70273"/>
    <w:rsid w:val="00B75C73"/>
    <w:rsid w:val="00B83CA8"/>
    <w:rsid w:val="00B84267"/>
    <w:rsid w:val="00B85B6B"/>
    <w:rsid w:val="00B9508B"/>
    <w:rsid w:val="00B97FB0"/>
    <w:rsid w:val="00BA0CD4"/>
    <w:rsid w:val="00BA2997"/>
    <w:rsid w:val="00BA61D6"/>
    <w:rsid w:val="00BA7C05"/>
    <w:rsid w:val="00BB23FF"/>
    <w:rsid w:val="00BB2702"/>
    <w:rsid w:val="00BB443B"/>
    <w:rsid w:val="00BB4A75"/>
    <w:rsid w:val="00BC4AAE"/>
    <w:rsid w:val="00BC5035"/>
    <w:rsid w:val="00BD4322"/>
    <w:rsid w:val="00BD68FC"/>
    <w:rsid w:val="00BD74F0"/>
    <w:rsid w:val="00BD7ECB"/>
    <w:rsid w:val="00BE1937"/>
    <w:rsid w:val="00BE1EB0"/>
    <w:rsid w:val="00BE3919"/>
    <w:rsid w:val="00BE58FA"/>
    <w:rsid w:val="00BE5945"/>
    <w:rsid w:val="00BE5F40"/>
    <w:rsid w:val="00BE678E"/>
    <w:rsid w:val="00BF3D44"/>
    <w:rsid w:val="00BF49B6"/>
    <w:rsid w:val="00BF4F02"/>
    <w:rsid w:val="00C03A5A"/>
    <w:rsid w:val="00C0706E"/>
    <w:rsid w:val="00C16C06"/>
    <w:rsid w:val="00C25219"/>
    <w:rsid w:val="00C25AC9"/>
    <w:rsid w:val="00C31FB7"/>
    <w:rsid w:val="00C35CCE"/>
    <w:rsid w:val="00C4307F"/>
    <w:rsid w:val="00C5033A"/>
    <w:rsid w:val="00C52261"/>
    <w:rsid w:val="00C526F5"/>
    <w:rsid w:val="00C55E70"/>
    <w:rsid w:val="00C5734C"/>
    <w:rsid w:val="00C601C0"/>
    <w:rsid w:val="00C63D01"/>
    <w:rsid w:val="00C64CF7"/>
    <w:rsid w:val="00C747EE"/>
    <w:rsid w:val="00C854B9"/>
    <w:rsid w:val="00C87ADE"/>
    <w:rsid w:val="00C90420"/>
    <w:rsid w:val="00C90BCB"/>
    <w:rsid w:val="00C956C2"/>
    <w:rsid w:val="00CA5843"/>
    <w:rsid w:val="00CB1266"/>
    <w:rsid w:val="00CB6290"/>
    <w:rsid w:val="00CB633E"/>
    <w:rsid w:val="00CB79A9"/>
    <w:rsid w:val="00CC0BE5"/>
    <w:rsid w:val="00CC1327"/>
    <w:rsid w:val="00CC2030"/>
    <w:rsid w:val="00CD36C3"/>
    <w:rsid w:val="00CE598C"/>
    <w:rsid w:val="00CF4727"/>
    <w:rsid w:val="00CF4FA4"/>
    <w:rsid w:val="00CF5D4E"/>
    <w:rsid w:val="00D00B4D"/>
    <w:rsid w:val="00D02C0B"/>
    <w:rsid w:val="00D06629"/>
    <w:rsid w:val="00D1290E"/>
    <w:rsid w:val="00D14F0E"/>
    <w:rsid w:val="00D171CC"/>
    <w:rsid w:val="00D24D64"/>
    <w:rsid w:val="00D315EC"/>
    <w:rsid w:val="00D3322C"/>
    <w:rsid w:val="00D35433"/>
    <w:rsid w:val="00D423A7"/>
    <w:rsid w:val="00D438F2"/>
    <w:rsid w:val="00D533FE"/>
    <w:rsid w:val="00D642ED"/>
    <w:rsid w:val="00D677A3"/>
    <w:rsid w:val="00D74477"/>
    <w:rsid w:val="00D7579C"/>
    <w:rsid w:val="00D8633B"/>
    <w:rsid w:val="00D94E27"/>
    <w:rsid w:val="00D96BAF"/>
    <w:rsid w:val="00D9788B"/>
    <w:rsid w:val="00DA5046"/>
    <w:rsid w:val="00DA55DF"/>
    <w:rsid w:val="00DC1E0C"/>
    <w:rsid w:val="00DC3CAD"/>
    <w:rsid w:val="00DC4D17"/>
    <w:rsid w:val="00DC6561"/>
    <w:rsid w:val="00DD5E82"/>
    <w:rsid w:val="00DD6B8D"/>
    <w:rsid w:val="00DE26C6"/>
    <w:rsid w:val="00DE6321"/>
    <w:rsid w:val="00DE6D03"/>
    <w:rsid w:val="00DF04E2"/>
    <w:rsid w:val="00DF2C8A"/>
    <w:rsid w:val="00DF41B7"/>
    <w:rsid w:val="00DF61F2"/>
    <w:rsid w:val="00DF678F"/>
    <w:rsid w:val="00DF7331"/>
    <w:rsid w:val="00DF761B"/>
    <w:rsid w:val="00E068CF"/>
    <w:rsid w:val="00E12B5B"/>
    <w:rsid w:val="00E14CD8"/>
    <w:rsid w:val="00E16F88"/>
    <w:rsid w:val="00E20DC5"/>
    <w:rsid w:val="00E2663A"/>
    <w:rsid w:val="00E42557"/>
    <w:rsid w:val="00E47E7C"/>
    <w:rsid w:val="00E50D41"/>
    <w:rsid w:val="00E529A3"/>
    <w:rsid w:val="00E610AD"/>
    <w:rsid w:val="00E634BD"/>
    <w:rsid w:val="00E6500D"/>
    <w:rsid w:val="00E77055"/>
    <w:rsid w:val="00E77457"/>
    <w:rsid w:val="00E81A46"/>
    <w:rsid w:val="00E926F4"/>
    <w:rsid w:val="00E96F75"/>
    <w:rsid w:val="00EA0946"/>
    <w:rsid w:val="00EB0C5C"/>
    <w:rsid w:val="00EB1853"/>
    <w:rsid w:val="00EB559D"/>
    <w:rsid w:val="00EB57D1"/>
    <w:rsid w:val="00EB5983"/>
    <w:rsid w:val="00EC12A2"/>
    <w:rsid w:val="00EC2A1D"/>
    <w:rsid w:val="00EC35C5"/>
    <w:rsid w:val="00ED047B"/>
    <w:rsid w:val="00ED2C24"/>
    <w:rsid w:val="00ED2CBB"/>
    <w:rsid w:val="00ED47E6"/>
    <w:rsid w:val="00EE08AC"/>
    <w:rsid w:val="00EE5939"/>
    <w:rsid w:val="00EE6B3C"/>
    <w:rsid w:val="00EF006C"/>
    <w:rsid w:val="00EF02C5"/>
    <w:rsid w:val="00EF6251"/>
    <w:rsid w:val="00F02081"/>
    <w:rsid w:val="00F06E41"/>
    <w:rsid w:val="00F10547"/>
    <w:rsid w:val="00F11966"/>
    <w:rsid w:val="00F202C6"/>
    <w:rsid w:val="00F30222"/>
    <w:rsid w:val="00F31F59"/>
    <w:rsid w:val="00F40A95"/>
    <w:rsid w:val="00F433B3"/>
    <w:rsid w:val="00F4403E"/>
    <w:rsid w:val="00F449F0"/>
    <w:rsid w:val="00F46ECF"/>
    <w:rsid w:val="00F505E1"/>
    <w:rsid w:val="00F534D7"/>
    <w:rsid w:val="00F55544"/>
    <w:rsid w:val="00F56DDD"/>
    <w:rsid w:val="00F63438"/>
    <w:rsid w:val="00F63A90"/>
    <w:rsid w:val="00F764EE"/>
    <w:rsid w:val="00F917EF"/>
    <w:rsid w:val="00FB5445"/>
    <w:rsid w:val="00FB5535"/>
    <w:rsid w:val="00FC44BE"/>
    <w:rsid w:val="00FC5212"/>
    <w:rsid w:val="00FC53EE"/>
    <w:rsid w:val="00FD24F4"/>
    <w:rsid w:val="00FD55D0"/>
    <w:rsid w:val="00FE2C51"/>
    <w:rsid w:val="00FE39AD"/>
    <w:rsid w:val="00FE51FE"/>
    <w:rsid w:val="00FF2D45"/>
    <w:rsid w:val="00FF7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8532DC"/>
  <w15:docId w15:val="{3578000E-7A01-4D88-BD30-9DA6F615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3FB"/>
    <w:rPr>
      <w:sz w:val="24"/>
    </w:rPr>
  </w:style>
  <w:style w:type="paragraph" w:styleId="Heading1">
    <w:name w:val="heading 1"/>
    <w:basedOn w:val="Normal"/>
    <w:next w:val="Normal"/>
    <w:qFormat/>
    <w:rsid w:val="00A573FB"/>
    <w:pPr>
      <w:keepNext/>
      <w:tabs>
        <w:tab w:val="left" w:pos="1701"/>
        <w:tab w:val="right" w:pos="9356"/>
      </w:tabs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A573FB"/>
    <w:pPr>
      <w:keepNext/>
      <w:pBdr>
        <w:bottom w:val="single" w:sz="4" w:space="1" w:color="auto"/>
      </w:pBdr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A573FB"/>
    <w:pPr>
      <w:keepNext/>
      <w:pBdr>
        <w:bottom w:val="single" w:sz="4" w:space="1" w:color="auto"/>
      </w:pBdr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573FB"/>
    <w:pPr>
      <w:keepNext/>
      <w:pBdr>
        <w:bottom w:val="single" w:sz="4" w:space="1" w:color="auto"/>
      </w:pBd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A573FB"/>
    <w:pPr>
      <w:keepNext/>
      <w:tabs>
        <w:tab w:val="right" w:pos="10260"/>
      </w:tabs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A573FB"/>
    <w:pPr>
      <w:keepNext/>
      <w:tabs>
        <w:tab w:val="right" w:pos="10260"/>
      </w:tabs>
      <w:ind w:left="5760" w:hanging="5760"/>
      <w:outlineLvl w:val="5"/>
    </w:pPr>
    <w:rPr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A573FB"/>
    <w:pPr>
      <w:keepNext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rsid w:val="00A573FB"/>
    <w:pPr>
      <w:keepNext/>
      <w:ind w:left="360" w:right="441" w:hanging="360"/>
      <w:outlineLvl w:val="7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FB"/>
    <w:pPr>
      <w:jc w:val="center"/>
    </w:pPr>
    <w:rPr>
      <w:rFonts w:ascii="Arial Narrow" w:hAnsi="Arial Narrow"/>
      <w:b/>
      <w:sz w:val="36"/>
    </w:rPr>
  </w:style>
  <w:style w:type="paragraph" w:styleId="BodyTextIndent">
    <w:name w:val="Body Text Indent"/>
    <w:basedOn w:val="Normal"/>
    <w:rsid w:val="00A573FB"/>
    <w:pPr>
      <w:tabs>
        <w:tab w:val="left" w:pos="1701"/>
        <w:tab w:val="right" w:pos="9356"/>
      </w:tabs>
      <w:ind w:left="1701" w:hanging="1701"/>
    </w:pPr>
    <w:rPr>
      <w:rFonts w:ascii="Arial Narrow" w:hAnsi="Arial Narrow"/>
      <w:sz w:val="22"/>
    </w:rPr>
  </w:style>
  <w:style w:type="paragraph" w:styleId="BodyTextIndent3">
    <w:name w:val="Body Text Indent 3"/>
    <w:basedOn w:val="Normal"/>
    <w:rsid w:val="00A573FB"/>
    <w:pPr>
      <w:tabs>
        <w:tab w:val="left" w:pos="1980"/>
      </w:tabs>
      <w:ind w:left="1980"/>
      <w:jc w:val="both"/>
    </w:pPr>
    <w:rPr>
      <w:b/>
      <w:sz w:val="20"/>
    </w:rPr>
  </w:style>
  <w:style w:type="character" w:styleId="Hyperlink">
    <w:name w:val="Hyperlink"/>
    <w:rsid w:val="00A573FB"/>
    <w:rPr>
      <w:color w:val="0000FF"/>
      <w:u w:val="single"/>
    </w:rPr>
  </w:style>
  <w:style w:type="paragraph" w:styleId="BodyText">
    <w:name w:val="Body Text"/>
    <w:basedOn w:val="Normal"/>
    <w:link w:val="BodyTextChar"/>
    <w:rsid w:val="00A573FB"/>
    <w:pPr>
      <w:spacing w:after="120"/>
    </w:pPr>
  </w:style>
  <w:style w:type="paragraph" w:styleId="BodyText2">
    <w:name w:val="Body Text 2"/>
    <w:basedOn w:val="Normal"/>
    <w:rsid w:val="00A573FB"/>
    <w:rPr>
      <w:i/>
      <w:sz w:val="20"/>
    </w:rPr>
  </w:style>
  <w:style w:type="paragraph" w:customStyle="1" w:styleId="Default">
    <w:name w:val="Default"/>
    <w:rsid w:val="0015674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F3022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F30222"/>
  </w:style>
  <w:style w:type="paragraph" w:styleId="BalloonText">
    <w:name w:val="Balloon Text"/>
    <w:basedOn w:val="Normal"/>
    <w:link w:val="BalloonTextChar"/>
    <w:rsid w:val="004672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672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199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CommentReference">
    <w:name w:val="annotation reference"/>
    <w:uiPriority w:val="99"/>
    <w:unhideWhenUsed/>
    <w:rsid w:val="00B419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1991"/>
    <w:pPr>
      <w:spacing w:after="200"/>
    </w:pPr>
    <w:rPr>
      <w:rFonts w:ascii="Calibri" w:eastAsia="Calibri" w:hAnsi="Calibri"/>
      <w:sz w:val="20"/>
      <w:lang w:val="en-IN"/>
    </w:rPr>
  </w:style>
  <w:style w:type="character" w:customStyle="1" w:styleId="CommentTextChar">
    <w:name w:val="Comment Text Char"/>
    <w:link w:val="CommentText"/>
    <w:uiPriority w:val="99"/>
    <w:rsid w:val="00B41991"/>
    <w:rPr>
      <w:rFonts w:ascii="Calibri" w:eastAsia="Calibri" w:hAnsi="Calibri"/>
      <w:lang w:eastAsia="en-US"/>
    </w:rPr>
  </w:style>
  <w:style w:type="paragraph" w:styleId="NoSpacing">
    <w:name w:val="No Spacing"/>
    <w:uiPriority w:val="1"/>
    <w:qFormat/>
    <w:rsid w:val="00470E5E"/>
    <w:rPr>
      <w:rFonts w:asciiTheme="minorHAnsi" w:eastAsiaTheme="minorHAnsi" w:hAnsiTheme="minorHAnsi" w:cstheme="minorBid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6D630B"/>
    <w:rPr>
      <w:i/>
      <w:iCs/>
      <w:color w:val="808080" w:themeColor="text1" w:themeTint="7F"/>
    </w:rPr>
  </w:style>
  <w:style w:type="character" w:styleId="UnresolvedMention">
    <w:name w:val="Unresolved Mention"/>
    <w:basedOn w:val="DefaultParagraphFont"/>
    <w:uiPriority w:val="99"/>
    <w:semiHidden/>
    <w:unhideWhenUsed/>
    <w:rsid w:val="00FC53EE"/>
    <w:rPr>
      <w:color w:val="605E5C"/>
      <w:shd w:val="clear" w:color="auto" w:fill="E1DFDD"/>
    </w:rPr>
  </w:style>
  <w:style w:type="paragraph" w:styleId="ListBullet">
    <w:name w:val="List Bullet"/>
    <w:basedOn w:val="Normal"/>
    <w:rsid w:val="00363E8E"/>
    <w:pPr>
      <w:numPr>
        <w:numId w:val="26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41703C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55E70"/>
    <w:rPr>
      <w:sz w:val="24"/>
    </w:rPr>
  </w:style>
  <w:style w:type="character" w:customStyle="1" w:styleId="Heading5Char">
    <w:name w:val="Heading 5 Char"/>
    <w:basedOn w:val="DefaultParagraphFont"/>
    <w:link w:val="Heading5"/>
    <w:rsid w:val="005C4965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0C9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0C9D"/>
    <w:rPr>
      <w:rFonts w:ascii="Arial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870C9D"/>
  </w:style>
  <w:style w:type="character" w:customStyle="1" w:styleId="break-words">
    <w:name w:val="break-words"/>
    <w:basedOn w:val="DefaultParagraphFont"/>
    <w:rsid w:val="00870C9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70C9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70C9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hemanthyarlagadda.m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EB268-6E7D-4BA9-A87B-63544C8C6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524</Words>
  <Characters>298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USC- Marshall School of Business</Company>
  <LinksUpToDate>false</LinksUpToDate>
  <CharactersWithSpaces>3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Hemanth Yarlagadda</dc:creator>
  <cp:keywords/>
  <cp:lastModifiedBy>Hemanth Yarlagadda</cp:lastModifiedBy>
  <cp:revision>41</cp:revision>
  <cp:lastPrinted>2023-05-05T02:11:00Z</cp:lastPrinted>
  <dcterms:created xsi:type="dcterms:W3CDTF">2023-01-26T14:55:00Z</dcterms:created>
  <dcterms:modified xsi:type="dcterms:W3CDTF">2023-05-09T19:04:00Z</dcterms:modified>
</cp:coreProperties>
</file>